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6CFC1" w14:textId="77777777" w:rsidR="001B0B7E" w:rsidRPr="001B0B7E" w:rsidRDefault="001B0B7E" w:rsidP="001B0B7E">
      <w:pPr>
        <w:pStyle w:val="Heading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25FE83AF" w14:textId="219C8C81" w:rsidR="001B0B7E" w:rsidRPr="001B0B7E" w:rsidRDefault="00000000" w:rsidP="00FD1B79">
      <w:pPr>
        <w:jc w:val="center"/>
        <w:rPr>
          <w:lang w:val="bg-BG"/>
        </w:rPr>
      </w:pPr>
      <w:hyperlink r:id="rId8" w:history="1">
        <w:r w:rsidR="001B0B7E" w:rsidRPr="001B0B7E">
          <w:rPr>
            <w:rStyle w:val="Hyperlink"/>
          </w:rPr>
          <w:t>Judge.</w:t>
        </w:r>
      </w:hyperlink>
    </w:p>
    <w:p w14:paraId="300E8B52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Sign of Integer</w:t>
      </w:r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29A39D4D" w:rsidR="001B0B7E" w:rsidRPr="001B0B7E" w:rsidRDefault="001B0B7E" w:rsidP="001B0B7E">
      <w:pPr>
        <w:rPr>
          <w:lang w:val="bg-BG"/>
        </w:rPr>
      </w:pPr>
      <w:r w:rsidRPr="001B0B7E">
        <w:t>You will need two loops. In the first loop</w:t>
      </w:r>
      <w:r w:rsidR="00522C24">
        <w:t>,</w:t>
      </w:r>
      <w:r w:rsidRPr="001B0B7E">
        <w:t xml:space="preserve">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04D6501E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="00522C24">
        <w:rPr>
          <w:noProof/>
        </w:rPr>
        <w:t xml:space="preserve">it 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0B89D348" wp14:editId="53B044B2">
            <wp:extent cx="3752850" cy="2818660"/>
            <wp:effectExtent l="19050" t="19050" r="1905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0384" cy="2839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A536262" wp14:editId="63C9B822">
            <wp:extent cx="3836359" cy="1832610"/>
            <wp:effectExtent l="19050" t="19050" r="12065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272" cy="184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345D2010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>: coffee, water, coke, snacks</w:t>
      </w:r>
      <w:r w:rsidR="00522C24">
        <w:t>,</w:t>
      </w:r>
      <w:r w:rsidRPr="001B0B7E">
        <w:t xml:space="preserve">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2B7F3462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coffee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50</w:t>
      </w:r>
    </w:p>
    <w:p w14:paraId="187E6E3B" w14:textId="298DD376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water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00</w:t>
      </w:r>
    </w:p>
    <w:p w14:paraId="455786E7" w14:textId="0923C1C8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coke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40</w:t>
      </w:r>
    </w:p>
    <w:p w14:paraId="49DF31F8" w14:textId="3BB970F1" w:rsidR="001B0B7E" w:rsidRPr="00A12FDD" w:rsidRDefault="00A12FDD" w:rsidP="001B0B7E">
      <w:pPr>
        <w:pStyle w:val="ListParagraph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snacks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3E0F9A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60D1B481" w14:textId="77777777" w:rsidR="003E0F9A" w:rsidRDefault="003E0F9A" w:rsidP="003E0F9A">
      <w:pPr>
        <w:rPr>
          <w:lang w:val="en-GB"/>
        </w:rPr>
      </w:pPr>
    </w:p>
    <w:p w14:paraId="4C9E62BC" w14:textId="77777777" w:rsidR="003E0F9A" w:rsidRDefault="003E0F9A" w:rsidP="003E0F9A">
      <w:pPr>
        <w:rPr>
          <w:lang w:val="en-GB"/>
        </w:rPr>
      </w:pPr>
    </w:p>
    <w:p w14:paraId="47F92933" w14:textId="77777777" w:rsidR="003E0F9A" w:rsidRDefault="003E0F9A" w:rsidP="003E0F9A">
      <w:pPr>
        <w:rPr>
          <w:lang w:val="en-GB"/>
        </w:rPr>
      </w:pPr>
    </w:p>
    <w:p w14:paraId="0BB08199" w14:textId="77777777" w:rsidR="003E0F9A" w:rsidRDefault="003E0F9A" w:rsidP="003E0F9A">
      <w:pPr>
        <w:rPr>
          <w:lang w:val="en-GB"/>
        </w:rPr>
      </w:pPr>
    </w:p>
    <w:p w14:paraId="7B0F6A42" w14:textId="77777777" w:rsidR="003E0F9A" w:rsidRDefault="003E0F9A" w:rsidP="003E0F9A">
      <w:pPr>
        <w:rPr>
          <w:lang w:val="en-GB"/>
        </w:rPr>
      </w:pPr>
    </w:p>
    <w:p w14:paraId="6DF20BF5" w14:textId="77777777" w:rsidR="003E0F9A" w:rsidRDefault="003E0F9A" w:rsidP="003E0F9A">
      <w:pPr>
        <w:rPr>
          <w:lang w:val="en-GB"/>
        </w:rPr>
      </w:pPr>
    </w:p>
    <w:p w14:paraId="140568A2" w14:textId="77777777" w:rsidR="003E0F9A" w:rsidRPr="003E0F9A" w:rsidRDefault="003E0F9A" w:rsidP="003E0F9A">
      <w:pPr>
        <w:rPr>
          <w:lang w:val="en-GB"/>
        </w:rPr>
      </w:pPr>
    </w:p>
    <w:p w14:paraId="1A31A894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lastRenderedPageBreak/>
        <w:t>Returning Values and Overloading</w:t>
      </w:r>
    </w:p>
    <w:p w14:paraId="7E1CE84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7" w:history="1">
        <w:r w:rsidRPr="001B0B7E">
          <w:rPr>
            <w:rStyle w:val="Hyperlink"/>
          </w:rPr>
          <w:t>are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E58907F" wp14:editId="528BDF03">
            <wp:extent cx="5490210" cy="586278"/>
            <wp:effectExtent l="19050" t="19050" r="1524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40231" cy="591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</w:rPr>
        <w:drawing>
          <wp:inline distT="0" distB="0" distL="0" distR="0" wp14:anchorId="27DDABF2" wp14:editId="23DF9B05">
            <wp:extent cx="4316730" cy="803275"/>
            <wp:effectExtent l="19050" t="19050" r="26670" b="158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30047" cy="8057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C4807">
              <w:rPr>
                <w:rFonts w:ascii="Consolas" w:hAnsi="Consolas"/>
                <w:bCs/>
              </w:rPr>
              <w:t>abc</w:t>
            </w:r>
            <w:proofErr w:type="spellEnd"/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proofErr w:type="gramStart"/>
      <w:r w:rsidRPr="001B0B7E">
        <w:t>Firstly</w:t>
      </w:r>
      <w:proofErr w:type="gramEnd"/>
      <w:r w:rsidRPr="001B0B7E">
        <w:t xml:space="preserve"> read the string and the repeat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62EE517E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8" w:type="dxa"/>
          </w:tcPr>
          <w:p w14:paraId="3E71EFBD" w14:textId="3E2F2A6D" w:rsidR="001B0B7E" w:rsidRPr="00C36D6A" w:rsidRDefault="00C14107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25</w:t>
            </w:r>
          </w:p>
        </w:tc>
      </w:tr>
    </w:tbl>
    <w:p w14:paraId="09769AD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135EAAA1" w14:textId="462B96CE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lastRenderedPageBreak/>
        <w:t>Hints</w:t>
      </w:r>
    </w:p>
    <w:p w14:paraId="55B3F1BB" w14:textId="70889E2F" w:rsidR="001B0B7E" w:rsidRPr="001B0B7E" w:rsidRDefault="00522C24" w:rsidP="001B0B7E">
      <w:pPr>
        <w:pStyle w:val="ListParagraph"/>
        <w:numPr>
          <w:ilvl w:val="0"/>
          <w:numId w:val="42"/>
        </w:numPr>
        <w:rPr>
          <w:lang w:val="bg-BG"/>
        </w:rPr>
      </w:pPr>
      <w:r>
        <w:t>You need to create three methods with the same name and different signatures for this method</w:t>
      </w:r>
      <w:r w:rsidR="001B0B7E" w:rsidRPr="001B0B7E">
        <w:t>.</w:t>
      </w:r>
    </w:p>
    <w:p w14:paraId="734D6504" w14:textId="1ACD7B78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4429586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Create a second method with the same name</w:t>
      </w:r>
      <w:r w:rsidR="00522C24">
        <w:t>,</w:t>
      </w:r>
      <w:r w:rsidRPr="001B0B7E">
        <w:t xml:space="preserve">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ListParagraph"/>
        <w:rPr>
          <w:lang w:val="bg-BG"/>
        </w:rPr>
      </w:pPr>
      <w:r w:rsidRPr="001B0B7E">
        <w:t>You need to use the method "</w:t>
      </w:r>
      <w:proofErr w:type="spellStart"/>
      <w:r w:rsidRPr="001B0B7E">
        <w:rPr>
          <w:rStyle w:val="CodeChar"/>
        </w:rPr>
        <w:t>compareTo</w:t>
      </w:r>
      <w:proofErr w:type="spellEnd"/>
      <w:r w:rsidRPr="001B0B7E">
        <w:rPr>
          <w:rStyle w:val="CodeChar"/>
        </w:rPr>
        <w:t>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ultiply Evens by Odds</w:t>
      </w:r>
    </w:p>
    <w:p w14:paraId="42736650" w14:textId="77777777" w:rsidR="001B0B7E" w:rsidRPr="001B0B7E" w:rsidRDefault="001B0B7E" w:rsidP="001B0B7E">
      <w:pPr>
        <w:rPr>
          <w:lang w:val="bg-BG"/>
        </w:rPr>
      </w:pPr>
      <w:r w:rsidRPr="001B0B7E">
        <w:t xml:space="preserve">Create a program that reads an </w:t>
      </w:r>
      <w:r w:rsidRPr="001B0B7E">
        <w:rPr>
          <w:b/>
        </w:rPr>
        <w:t xml:space="preserve">integer </w:t>
      </w:r>
      <w:r w:rsidRPr="001B0B7E">
        <w:t xml:space="preserve">number and </w:t>
      </w:r>
      <w:r w:rsidRPr="001B0B7E">
        <w:rPr>
          <w:b/>
        </w:rPr>
        <w:t>multiplies the sum of all its even digits</w:t>
      </w:r>
      <w:r w:rsidRPr="001B0B7E">
        <w:t xml:space="preserve"> by </w:t>
      </w:r>
      <w:r w:rsidRPr="001B0B7E">
        <w:rPr>
          <w:b/>
        </w:rPr>
        <w:t>the sum of all its odd digits</w:t>
      </w:r>
      <w:r w:rsidRPr="001B0B7E">
        <w:t>:</w:t>
      </w:r>
    </w:p>
    <w:p w14:paraId="6028F32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01312D7B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="00522C24">
              <w:rPr>
                <w:b/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lastRenderedPageBreak/>
        <w:t>Hints</w:t>
      </w:r>
    </w:p>
    <w:p w14:paraId="780B22D0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>single integer parameter</w:t>
      </w:r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56AA74CA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Create two other methods</w:t>
      </w:r>
      <w:r w:rsidR="00522C24">
        <w:t>,</w:t>
      </w:r>
      <w:r w:rsidRPr="001B0B7E">
        <w:t xml:space="preserve"> each of which will sum either even or odd digits.</w:t>
      </w:r>
    </w:p>
    <w:p w14:paraId="55C00BB3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644F508F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As you test your solution</w:t>
      </w:r>
      <w:r w:rsidR="00522C24">
        <w:t>,</w:t>
      </w:r>
      <w:r w:rsidRPr="001B0B7E">
        <w:t xml:space="preserve">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5A298EFE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7897099D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4A275757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7681222A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0ADDB2EE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2BCEF694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60AF2EE6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146E615D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4F9EF79D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08BE9BCE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2FA0A9DA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54593749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1EBAC58F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065C52D3" w14:textId="77777777" w:rsid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64FBDD09" w14:textId="77777777" w:rsidR="00590631" w:rsidRPr="00590631" w:rsidRDefault="00590631" w:rsidP="00590631">
      <w:pPr>
        <w:pStyle w:val="ListParagraph"/>
        <w:ind w:left="36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</w:p>
    <w:p w14:paraId="27EA361F" w14:textId="2147CA53" w:rsidR="001B0B7E" w:rsidRPr="000C4807" w:rsidRDefault="001B0B7E" w:rsidP="000C4807">
      <w:pPr>
        <w:pStyle w:val="ListParagraph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51D267D2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operator</w:t>
      </w:r>
      <w:r w:rsidR="00522C24">
        <w:t>,</w:t>
      </w:r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4A34257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up to the </w:t>
      </w:r>
      <w:r w:rsidRPr="001B0B7E">
        <w:rPr>
          <w:b/>
        </w:rPr>
        <w:t>second</w:t>
      </w:r>
      <w:r w:rsidRPr="001B0B7E">
        <w:t xml:space="preserve"> decimal point.</w:t>
      </w:r>
    </w:p>
    <w:p w14:paraId="2634C34C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275ADDC5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63FA9D8A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691D2D35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3825CFC7" w:rsidR="00640502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EA927AE" wp14:editId="70ED16A6">
            <wp:extent cx="4945738" cy="1771650"/>
            <wp:effectExtent l="19050" t="19050" r="2667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25155" cy="18000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1B0B7E" w:rsidSect="005E5EC8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A3D82" w14:textId="77777777" w:rsidR="005E5EC8" w:rsidRDefault="005E5EC8" w:rsidP="008068A2">
      <w:pPr>
        <w:spacing w:after="0" w:line="240" w:lineRule="auto"/>
      </w:pPr>
      <w:r>
        <w:separator/>
      </w:r>
    </w:p>
  </w:endnote>
  <w:endnote w:type="continuationSeparator" w:id="0">
    <w:p w14:paraId="2E96E168" w14:textId="77777777" w:rsidR="005E5EC8" w:rsidRDefault="005E5E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BD935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BD935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BD1F9" w14:textId="77777777" w:rsidR="005E5EC8" w:rsidRDefault="005E5EC8" w:rsidP="008068A2">
      <w:pPr>
        <w:spacing w:after="0" w:line="240" w:lineRule="auto"/>
      </w:pPr>
      <w:r>
        <w:separator/>
      </w:r>
    </w:p>
  </w:footnote>
  <w:footnote w:type="continuationSeparator" w:id="0">
    <w:p w14:paraId="6845734F" w14:textId="77777777" w:rsidR="005E5EC8" w:rsidRDefault="005E5E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99466">
    <w:abstractNumId w:val="1"/>
  </w:num>
  <w:num w:numId="2" w16cid:durableId="1564949294">
    <w:abstractNumId w:val="45"/>
  </w:num>
  <w:num w:numId="3" w16cid:durableId="1733851060">
    <w:abstractNumId w:val="10"/>
  </w:num>
  <w:num w:numId="4" w16cid:durableId="1958562033">
    <w:abstractNumId w:val="30"/>
  </w:num>
  <w:num w:numId="5" w16cid:durableId="871040754">
    <w:abstractNumId w:val="31"/>
  </w:num>
  <w:num w:numId="6" w16cid:durableId="1258556870">
    <w:abstractNumId w:val="35"/>
  </w:num>
  <w:num w:numId="7" w16cid:durableId="1263031108">
    <w:abstractNumId w:val="5"/>
  </w:num>
  <w:num w:numId="8" w16cid:durableId="1515995609">
    <w:abstractNumId w:val="9"/>
  </w:num>
  <w:num w:numId="9" w16cid:durableId="847864344">
    <w:abstractNumId w:val="28"/>
  </w:num>
  <w:num w:numId="10" w16cid:durableId="13430504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9042961">
    <w:abstractNumId w:val="6"/>
  </w:num>
  <w:num w:numId="12" w16cid:durableId="1155948868">
    <w:abstractNumId w:val="23"/>
  </w:num>
  <w:num w:numId="13" w16cid:durableId="1595700610">
    <w:abstractNumId w:val="3"/>
  </w:num>
  <w:num w:numId="14" w16cid:durableId="2029140143">
    <w:abstractNumId w:val="34"/>
  </w:num>
  <w:num w:numId="15" w16cid:durableId="1487279391">
    <w:abstractNumId w:val="11"/>
  </w:num>
  <w:num w:numId="16" w16cid:durableId="384569681">
    <w:abstractNumId w:val="39"/>
  </w:num>
  <w:num w:numId="17" w16cid:durableId="415131784">
    <w:abstractNumId w:val="29"/>
  </w:num>
  <w:num w:numId="18" w16cid:durableId="953631461">
    <w:abstractNumId w:val="44"/>
  </w:num>
  <w:num w:numId="19" w16cid:durableId="1639022120">
    <w:abstractNumId w:val="36"/>
  </w:num>
  <w:num w:numId="20" w16cid:durableId="561676176">
    <w:abstractNumId w:val="22"/>
  </w:num>
  <w:num w:numId="21" w16cid:durableId="316690248">
    <w:abstractNumId w:val="33"/>
  </w:num>
  <w:num w:numId="22" w16cid:durableId="1339382259">
    <w:abstractNumId w:val="13"/>
  </w:num>
  <w:num w:numId="23" w16cid:durableId="561213767">
    <w:abstractNumId w:val="16"/>
  </w:num>
  <w:num w:numId="24" w16cid:durableId="736166858">
    <w:abstractNumId w:val="4"/>
  </w:num>
  <w:num w:numId="25" w16cid:durableId="640500632">
    <w:abstractNumId w:val="8"/>
  </w:num>
  <w:num w:numId="26" w16cid:durableId="1407535925">
    <w:abstractNumId w:val="20"/>
  </w:num>
  <w:num w:numId="27" w16cid:durableId="970554646">
    <w:abstractNumId w:val="38"/>
  </w:num>
  <w:num w:numId="28" w16cid:durableId="331302206">
    <w:abstractNumId w:val="21"/>
  </w:num>
  <w:num w:numId="29" w16cid:durableId="1807352762">
    <w:abstractNumId w:val="43"/>
  </w:num>
  <w:num w:numId="30" w16cid:durableId="934442360">
    <w:abstractNumId w:val="24"/>
  </w:num>
  <w:num w:numId="31" w16cid:durableId="669797250">
    <w:abstractNumId w:val="12"/>
  </w:num>
  <w:num w:numId="32" w16cid:durableId="1595744163">
    <w:abstractNumId w:val="37"/>
  </w:num>
  <w:num w:numId="33" w16cid:durableId="928585313">
    <w:abstractNumId w:val="40"/>
  </w:num>
  <w:num w:numId="34" w16cid:durableId="1485701308">
    <w:abstractNumId w:val="27"/>
  </w:num>
  <w:num w:numId="35" w16cid:durableId="557087166">
    <w:abstractNumId w:val="42"/>
  </w:num>
  <w:num w:numId="36" w16cid:durableId="205876417">
    <w:abstractNumId w:val="7"/>
  </w:num>
  <w:num w:numId="37" w16cid:durableId="1336498237">
    <w:abstractNumId w:val="25"/>
  </w:num>
  <w:num w:numId="38" w16cid:durableId="1054887648">
    <w:abstractNumId w:val="15"/>
  </w:num>
  <w:num w:numId="39" w16cid:durableId="715277249">
    <w:abstractNumId w:val="32"/>
  </w:num>
  <w:num w:numId="40" w16cid:durableId="131481455">
    <w:abstractNumId w:val="26"/>
  </w:num>
  <w:num w:numId="41" w16cid:durableId="93136946">
    <w:abstractNumId w:val="41"/>
  </w:num>
  <w:num w:numId="42" w16cid:durableId="1160658067">
    <w:abstractNumId w:val="18"/>
  </w:num>
  <w:num w:numId="43" w16cid:durableId="1407607220">
    <w:abstractNumId w:val="17"/>
  </w:num>
  <w:num w:numId="44" w16cid:durableId="342249480">
    <w:abstractNumId w:val="0"/>
  </w:num>
  <w:num w:numId="45" w16cid:durableId="1935748324">
    <w:abstractNumId w:val="2"/>
  </w:num>
  <w:num w:numId="46" w16cid:durableId="3388965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rwUA1FpMV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66A"/>
    <w:rsid w:val="00045A7A"/>
    <w:rsid w:val="000558CB"/>
    <w:rsid w:val="00064D15"/>
    <w:rsid w:val="0008559D"/>
    <w:rsid w:val="00086727"/>
    <w:rsid w:val="0009209B"/>
    <w:rsid w:val="000A6794"/>
    <w:rsid w:val="000B39E6"/>
    <w:rsid w:val="000B56F0"/>
    <w:rsid w:val="000C4807"/>
    <w:rsid w:val="000C4E1B"/>
    <w:rsid w:val="000C5361"/>
    <w:rsid w:val="00103906"/>
    <w:rsid w:val="001275B9"/>
    <w:rsid w:val="00142C75"/>
    <w:rsid w:val="001449E8"/>
    <w:rsid w:val="001619DF"/>
    <w:rsid w:val="0016244E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D2464"/>
    <w:rsid w:val="001D4EFC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A1601"/>
    <w:rsid w:val="003A33F9"/>
    <w:rsid w:val="003A5602"/>
    <w:rsid w:val="003A6CA0"/>
    <w:rsid w:val="003B0278"/>
    <w:rsid w:val="003B1846"/>
    <w:rsid w:val="003B6A53"/>
    <w:rsid w:val="003E0F9A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4421D"/>
    <w:rsid w:val="0047331A"/>
    <w:rsid w:val="0047640B"/>
    <w:rsid w:val="0047644B"/>
    <w:rsid w:val="00476D4B"/>
    <w:rsid w:val="00491748"/>
    <w:rsid w:val="004A7E77"/>
    <w:rsid w:val="004B0253"/>
    <w:rsid w:val="004B42D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C2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3E5"/>
    <w:rsid w:val="00584EDB"/>
    <w:rsid w:val="00586996"/>
    <w:rsid w:val="0058723E"/>
    <w:rsid w:val="00590631"/>
    <w:rsid w:val="00594821"/>
    <w:rsid w:val="00596357"/>
    <w:rsid w:val="00596AA5"/>
    <w:rsid w:val="005B0164"/>
    <w:rsid w:val="005C131C"/>
    <w:rsid w:val="005C6A24"/>
    <w:rsid w:val="005E04CE"/>
    <w:rsid w:val="005E5EC8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86C0C"/>
    <w:rsid w:val="00695634"/>
    <w:rsid w:val="006A2531"/>
    <w:rsid w:val="006D239A"/>
    <w:rsid w:val="006E1302"/>
    <w:rsid w:val="006E2245"/>
    <w:rsid w:val="006E55B4"/>
    <w:rsid w:val="006E7E50"/>
    <w:rsid w:val="006F70AA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E26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49D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8F6349"/>
    <w:rsid w:val="00902E68"/>
    <w:rsid w:val="00912BC6"/>
    <w:rsid w:val="0092145D"/>
    <w:rsid w:val="00921615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90A"/>
    <w:rsid w:val="00A02545"/>
    <w:rsid w:val="00A025E6"/>
    <w:rsid w:val="00A05555"/>
    <w:rsid w:val="00A06D89"/>
    <w:rsid w:val="00A12FDD"/>
    <w:rsid w:val="00A35790"/>
    <w:rsid w:val="00A45A89"/>
    <w:rsid w:val="00A46EE9"/>
    <w:rsid w:val="00A47F12"/>
    <w:rsid w:val="00A66DE2"/>
    <w:rsid w:val="00A70227"/>
    <w:rsid w:val="00A82E2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7E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107"/>
    <w:rsid w:val="00C14C80"/>
    <w:rsid w:val="00C27853"/>
    <w:rsid w:val="00C355A5"/>
    <w:rsid w:val="00C36D6A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95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911"/>
    <w:rsid w:val="00DE1B8E"/>
    <w:rsid w:val="00DF00FA"/>
    <w:rsid w:val="00DF25ED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6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mathopenref.com/rectanglearea.html" TargetMode="External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99728-CECE-4FE3-A6C5-A43B5DB8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9</Pages>
  <Words>879</Words>
  <Characters>5013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Methods - Lab</vt:lpstr>
      <vt:lpstr>Lab for the Java Fundamentals Course at SoftUni</vt:lpstr>
    </vt:vector>
  </TitlesOfParts>
  <Company>SoftUni – https://about.softuni.bg</Company>
  <LinksUpToDate>false</LinksUpToDate>
  <CharactersWithSpaces>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Lab</dc:title>
  <dc:subject>Technology Fundamentals – Practical Training Course @ SoftUni</dc:subject>
  <dc:creator>Software University</dc:creator>
  <cp:keywords>Java Fundamentals - Methods - Lab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7</cp:revision>
  <cp:lastPrinted>2015-10-26T22:35:00Z</cp:lastPrinted>
  <dcterms:created xsi:type="dcterms:W3CDTF">2019-11-12T12:29:00Z</dcterms:created>
  <dcterms:modified xsi:type="dcterms:W3CDTF">2024-03-25T23:0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d8d64933011d4583160cd2b4fe90feeabd2217354eea3f2a48f94c96377c1a</vt:lpwstr>
  </property>
</Properties>
</file>